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5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еперь откроем проект с названием lab_PT-14.pkt и сохраним под названием lab_PT-15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639023"/>
            <wp:effectExtent b="0" l="0" r="0" t="0"/>
            <wp:docPr descr="Рис. 1: Открытие проекта lab_PT-15.pkt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5.pkt.</w:t>
      </w:r>
    </w:p>
    <w:bookmarkEnd w:id="24"/>
    <w:p>
      <w:pPr>
        <w:pStyle w:val="BodyText"/>
      </w:pPr>
      <w:r>
        <w:t xml:space="preserve">Для начала настроим OSPF на маршрутизаторе msk-donskaya-claudely-gw-1. Включение OSPF на маршрутизаторе предполагает, во-первых, включение процесса OSPF командой router ospf, во-вторых — назначение областей (зон) интерфейсам с помощью команды network area.</w:t>
      </w:r>
      <w:r>
        <w:t xml:space="preserve"> </w:t>
      </w: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 с идентификаторами процессов на других маршрутизаторах.</w:t>
      </w:r>
      <w:r>
        <w:t xml:space="preserve"> </w:t>
      </w:r>
      <w:r>
        <w:t xml:space="preserve">Значение идентификатора области (area-id) может быть целым числом от 0 до 4294967295 или может быть представлено в виде IP-адреса: A.B.C.D. Область 0 называется магистралью, области с другими идентификаторами должны подключаться к магистрали.</w:t>
      </w:r>
    </w:p>
    <w:bookmarkStart w:id="28" w:name="fig:002"/>
    <w:p>
      <w:pPr>
        <w:pStyle w:val="CaptionedFigure"/>
      </w:pPr>
      <w:r>
        <w:drawing>
          <wp:inline>
            <wp:extent cx="3733800" cy="4071647"/>
            <wp:effectExtent b="0" l="0" r="0" t="0"/>
            <wp:docPr descr="Рис. 2: Настройка OSPF на маршрутизаторе msk-donskaya-claudely-gw-1 (включение процесса OSPF, назначение областей интерфейсам)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OSPF на маршрутизаторе msk-donskaya-claudely-gw-1 (включение процесса OSPF, назначение областей интерфейсам).</w:t>
      </w:r>
    </w:p>
    <w:bookmarkEnd w:id="28"/>
    <w:p>
      <w:pPr>
        <w:pStyle w:val="BodyText"/>
      </w:pPr>
      <w:r>
        <w:t xml:space="preserve">Проверим состояние протокола OSPF на маршрутизаторе msk-donskaya-claudely-gw-1. Маршрутизаторы с общим сегментом являются соседями в этом сегменте. Соседи выбираются с помощью протокола Hello. Команда show ip ospf neighbor показывает статус всех соседей в заданном сегменте. Команда show ip ospf route (или show ip route) выводит информацию из таблицы маршрутизации</w:t>
      </w:r>
    </w:p>
    <w:bookmarkStart w:id="32" w:name="fig:003"/>
    <w:p>
      <w:pPr>
        <w:pStyle w:val="CaptionedFigure"/>
      </w:pPr>
      <w:r>
        <w:drawing>
          <wp:inline>
            <wp:extent cx="3733800" cy="3577857"/>
            <wp:effectExtent b="0" l="0" r="0" t="0"/>
            <wp:docPr descr="Рис. 3: Проверка состояния протокола OSPF на маршрутизаторе msk-donskaya-claudely-gw-1 (просмотр статуса всех соседей в заданном сегменте, вывод информации из таблицы маршрутизации)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стояния протокола OSPF на маршрутизаторе msk-donskaya-claudely-gw-1 (просмотр статуса всех соседей в заданном сегменте, вывод информации из таблицы маршрутизации).</w:t>
      </w:r>
    </w:p>
    <w:bookmarkEnd w:id="32"/>
    <w:p>
      <w:pPr>
        <w:pStyle w:val="BodyText"/>
      </w:pPr>
      <w:r>
        <w:t xml:space="preserve">Далее приступим к настройке: маршрутизатора msk-q42-claude-gw-1, маршрутизирующего коммутатора msk-hostel-claude-gw-1, маршрутизатора sch-sochi-claude-gw-1</w:t>
      </w:r>
    </w:p>
    <w:bookmarkStart w:id="36" w:name="fig:004"/>
    <w:p>
      <w:pPr>
        <w:pStyle w:val="CaptionedFigure"/>
      </w:pPr>
      <w:r>
        <w:drawing>
          <wp:inline>
            <wp:extent cx="3733800" cy="1188801"/>
            <wp:effectExtent b="0" l="0" r="0" t="0"/>
            <wp:docPr descr="Рис. 4: Настройка маршрутизатора msk-q42-claude-gw-1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msk-q42-claude-gw-1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913768"/>
            <wp:effectExtent b="0" l="0" r="0" t="0"/>
            <wp:docPr descr="Рис. 5: Настройка маршрутизирующего коммутатора msk-hostel-claude-gw-1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ирующего коммутатора msk-hostel-claude-gw-1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985386"/>
            <wp:effectExtent b="0" l="0" r="0" t="0"/>
            <wp:docPr descr="Рис. 6: Настройка маршрутизатора sch-sochi-claude-gw-1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ршрутизатора sch-sochi-claude-gw-1.</w:t>
      </w:r>
    </w:p>
    <w:bookmarkEnd w:id="44"/>
    <w:p>
      <w:pPr>
        <w:pStyle w:val="BodyText"/>
      </w:pPr>
      <w:r>
        <w:t xml:space="preserve">Следующим шагом настроим линк 42-й квартал–Сочи</w:t>
      </w:r>
    </w:p>
    <w:p>
      <w:pPr>
        <w:pStyle w:val="BodyText"/>
      </w:pPr>
      <w:r>
        <w:drawing>
          <wp:inline>
            <wp:extent cx="5334000" cy="1990117"/>
            <wp:effectExtent b="0" l="0" r="0" t="0"/>
            <wp:docPr descr="Настройка интерфейсов коммутатора provider-claude-sw-1.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</w:t>
      </w:r>
    </w:p>
    <w:bookmarkStart w:id="51" w:name="fig:008"/>
    <w:p>
      <w:pPr>
        <w:pStyle w:val="CaptionedFigure"/>
      </w:pPr>
      <w:r>
        <w:drawing>
          <wp:inline>
            <wp:extent cx="3733800" cy="1102387"/>
            <wp:effectExtent b="0" l="0" r="0" t="0"/>
            <wp:docPr descr="Рис. 7: Настройка маршрутизатора msk-q42-claude-gw-1.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маршрутизатора msk-q42-claude-gw-1.</w:t>
      </w:r>
    </w:p>
    <w:bookmarkEnd w:id="51"/>
    <w:bookmarkStart w:id="55" w:name="fig:009"/>
    <w:p>
      <w:pPr>
        <w:pStyle w:val="CaptionedFigure"/>
      </w:pPr>
      <w:r>
        <w:drawing>
          <wp:inline>
            <wp:extent cx="3733800" cy="1529133"/>
            <wp:effectExtent b="0" l="0" r="0" t="0"/>
            <wp:docPr descr="Рис. 8: Настройка коммутатора sch-sochi-claude-sw-1.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оммутатора sch-sochi-claude-sw-1.</w:t>
      </w:r>
    </w:p>
    <w:bookmarkEnd w:id="55"/>
    <w:bookmarkStart w:id="59" w:name="fig:010"/>
    <w:p>
      <w:pPr>
        <w:pStyle w:val="CaptionedFigure"/>
      </w:pPr>
      <w:r>
        <w:drawing>
          <wp:inline>
            <wp:extent cx="3733800" cy="1223825"/>
            <wp:effectExtent b="0" l="0" r="0" t="0"/>
            <wp:docPr descr="Рис. 9: Настройка маршрутизатора sch-sochi-gw-1.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маршрутизатора sch-sochi-gw-1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строили динамическую маршрутизацию между территориями организации.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Какие протоколы относятся к протоколам динамической маршрутизации? - OSPF, RIP, EIGRP.</w:t>
      </w:r>
    </w:p>
    <w:p>
      <w:pPr>
        <w:pStyle w:val="Compact"/>
        <w:numPr>
          <w:ilvl w:val="0"/>
          <w:numId w:val="1001"/>
        </w:numPr>
      </w:pPr>
      <w:r>
        <w:t xml:space="preserve">Охарактеризуйте принципы работы протоколов динамической маршрутизации. - Маршрутизаторы по протоколу делятся между собой информацией из своих таблиц маршрутизации и корректируют их в соответствии с остальными.</w:t>
      </w:r>
    </w:p>
    <w:p>
      <w:pPr>
        <w:pStyle w:val="Compact"/>
        <w:numPr>
          <w:ilvl w:val="0"/>
          <w:numId w:val="1001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 – Вектор-Расстояние — маршрутизатор рассылает список адресов со сборным параметром расстояния (кол-во маршрутизаторов, производительность и т. д.) из доступных сетей. Состояние канала — маршрутизаторы обмениваются топологической (связи маршрутизаторов) информацией.</w:t>
      </w:r>
    </w:p>
    <w:p>
      <w:pPr>
        <w:pStyle w:val="Compact"/>
        <w:numPr>
          <w:ilvl w:val="0"/>
          <w:numId w:val="1001"/>
        </w:numPr>
      </w:pPr>
      <w:r>
        <w:t xml:space="preserve">Опишите выводимую информацию при просмотре таблицы маршрутизации. - Протокол Тип маршрута Адрес удаленной сети [Административная дистанция источника/Метрика маршрута] Следующий маршрутизатор Время последнего обновления маршрута Интерфейс.</w:t>
      </w:r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Бансимба Клодели Дьегра, НПИбд-02-22</dc:creator>
  <dc:language>ru-RU</dc:language>
  <cp:keywords/>
  <dcterms:created xsi:type="dcterms:W3CDTF">2025-09-08T03:51:49Z</dcterms:created>
  <dcterms:modified xsi:type="dcterms:W3CDTF">2025-09-08T03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